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B44D8" w14:textId="30339861" w:rsidR="006650F1" w:rsidRPr="00D56BCC" w:rsidRDefault="00C831C4" w:rsidP="006650F1">
      <w:pPr>
        <w:rPr>
          <w:b/>
          <w:bCs/>
          <w:color w:val="FF0000"/>
        </w:rPr>
      </w:pPr>
      <w:r w:rsidRPr="00D56BCC">
        <w:rPr>
          <w:rFonts w:hint="eastAsia"/>
          <w:b/>
          <w:bCs/>
          <w:color w:val="FF0000"/>
          <w:sz w:val="24"/>
          <w:szCs w:val="28"/>
        </w:rPr>
        <w:t>第十二章作业：</w:t>
      </w:r>
      <w:r w:rsidR="006650F1" w:rsidRPr="006650F1">
        <w:rPr>
          <w:b/>
          <w:bCs/>
          <w:color w:val="FF0000"/>
        </w:rPr>
        <w:t>P279  2(2)</w:t>
      </w:r>
      <w:r w:rsidR="006650F1" w:rsidRPr="006650F1">
        <w:rPr>
          <w:rFonts w:hint="eastAsia"/>
          <w:b/>
          <w:bCs/>
          <w:color w:val="FF0000"/>
        </w:rPr>
        <w:t>、</w:t>
      </w:r>
      <w:r w:rsidR="006650F1" w:rsidRPr="006650F1">
        <w:rPr>
          <w:b/>
          <w:bCs/>
          <w:color w:val="FF0000"/>
        </w:rPr>
        <w:t>4</w:t>
      </w:r>
      <w:r w:rsidR="006650F1" w:rsidRPr="006650F1">
        <w:rPr>
          <w:rFonts w:hint="eastAsia"/>
          <w:b/>
          <w:bCs/>
          <w:color w:val="FF0000"/>
        </w:rPr>
        <w:t>、</w:t>
      </w:r>
      <w:r w:rsidR="006650F1" w:rsidRPr="006650F1">
        <w:rPr>
          <w:b/>
          <w:bCs/>
          <w:color w:val="FF0000"/>
        </w:rPr>
        <w:t>5( i + i,  i * ( i * i ) )</w:t>
      </w:r>
    </w:p>
    <w:p w14:paraId="630C8B22" w14:textId="77777777" w:rsidR="00612524" w:rsidRPr="004B3A2D" w:rsidRDefault="003D1645" w:rsidP="00AD0179">
      <w:pPr>
        <w:snapToGrid w:val="0"/>
        <w:spacing w:line="360" w:lineRule="auto"/>
        <w:rPr>
          <w:b/>
          <w:bCs/>
          <w:sz w:val="24"/>
          <w:szCs w:val="28"/>
        </w:rPr>
      </w:pPr>
      <w:r w:rsidRPr="004B3A2D">
        <w:rPr>
          <w:b/>
          <w:bCs/>
          <w:sz w:val="24"/>
          <w:szCs w:val="28"/>
        </w:rPr>
        <w:t>P</w:t>
      </w:r>
      <w:r w:rsidRPr="004B3A2D">
        <w:rPr>
          <w:b/>
          <w:bCs/>
          <w:sz w:val="24"/>
          <w:szCs w:val="28"/>
        </w:rPr>
        <w:t>279</w:t>
      </w:r>
      <w:r w:rsidRPr="004B3A2D">
        <w:rPr>
          <w:b/>
          <w:bCs/>
          <w:sz w:val="24"/>
          <w:szCs w:val="28"/>
        </w:rPr>
        <w:t>-2(2)</w:t>
      </w:r>
      <w:r w:rsidR="00612524" w:rsidRPr="004B3A2D">
        <w:rPr>
          <w:rFonts w:hint="eastAsia"/>
          <w:b/>
          <w:bCs/>
          <w:sz w:val="24"/>
          <w:szCs w:val="28"/>
        </w:rPr>
        <w:t>具体要求：</w:t>
      </w:r>
    </w:p>
    <w:p w14:paraId="68E0E126" w14:textId="5F2D2C62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rFonts w:hint="eastAsia"/>
          <w:b/>
          <w:bCs/>
          <w:sz w:val="24"/>
          <w:szCs w:val="28"/>
        </w:rPr>
        <w:t>试用直观算符优先分析法分析下述表达式：</w:t>
      </w:r>
    </w:p>
    <w:p w14:paraId="162A626C" w14:textId="77777777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     (1)  a + * b</w:t>
      </w:r>
    </w:p>
    <w:p w14:paraId="730E871F" w14:textId="77777777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     (2)  a + b * </w:t>
      </w:r>
      <w:proofErr w:type="gramStart"/>
      <w:r w:rsidRPr="006650F1">
        <w:rPr>
          <w:b/>
          <w:bCs/>
          <w:sz w:val="24"/>
          <w:szCs w:val="28"/>
        </w:rPr>
        <w:t>( c</w:t>
      </w:r>
      <w:proofErr w:type="gramEnd"/>
      <w:r w:rsidRPr="006650F1">
        <w:rPr>
          <w:b/>
          <w:bCs/>
          <w:sz w:val="24"/>
          <w:szCs w:val="28"/>
        </w:rPr>
        <w:t xml:space="preserve"> + d ) – e</w:t>
      </w:r>
    </w:p>
    <w:p w14:paraId="0F62B1D1" w14:textId="5368E065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>判明是否是下述文法的合法句子，并列出分析过程。</w:t>
      </w:r>
    </w:p>
    <w:p w14:paraId="584C54A6" w14:textId="77777777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rFonts w:hint="eastAsia"/>
          <w:b/>
          <w:bCs/>
          <w:sz w:val="24"/>
          <w:szCs w:val="28"/>
        </w:rPr>
        <w:t>文法：</w:t>
      </w:r>
    </w:p>
    <w:p w14:paraId="03584737" w14:textId="77777777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E∷= E + E | E – E | E * E | E ↑ E | i | </w:t>
      </w:r>
      <w:proofErr w:type="gramStart"/>
      <w:r w:rsidRPr="006650F1">
        <w:rPr>
          <w:b/>
          <w:bCs/>
          <w:sz w:val="24"/>
          <w:szCs w:val="28"/>
        </w:rPr>
        <w:t>( E</w:t>
      </w:r>
      <w:proofErr w:type="gramEnd"/>
      <w:r w:rsidRPr="006650F1">
        <w:rPr>
          <w:b/>
          <w:bCs/>
          <w:sz w:val="24"/>
          <w:szCs w:val="28"/>
        </w:rPr>
        <w:t xml:space="preserve"> ) </w:t>
      </w:r>
    </w:p>
    <w:p w14:paraId="6CB0B376" w14:textId="68EDDDF2" w:rsidR="006650F1" w:rsidRPr="006650F1" w:rsidRDefault="006650F1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rFonts w:hint="eastAsia"/>
          <w:b/>
          <w:bCs/>
          <w:sz w:val="24"/>
          <w:szCs w:val="28"/>
        </w:rPr>
        <w:t>优先关系矩阵如</w:t>
      </w:r>
      <w:r w:rsidR="00AD0179">
        <w:rPr>
          <w:rFonts w:hint="eastAsia"/>
          <w:b/>
          <w:bCs/>
          <w:sz w:val="24"/>
          <w:szCs w:val="28"/>
        </w:rPr>
        <w:t>下</w:t>
      </w:r>
      <w:r w:rsidRPr="006650F1">
        <w:rPr>
          <w:rFonts w:hint="eastAsia"/>
          <w:b/>
          <w:bCs/>
          <w:sz w:val="24"/>
          <w:szCs w:val="28"/>
        </w:rPr>
        <w:t>。</w:t>
      </w:r>
    </w:p>
    <w:p w14:paraId="78941ECA" w14:textId="26C0270E" w:rsidR="006650F1" w:rsidRDefault="006650F1" w:rsidP="00AD0179">
      <w:pPr>
        <w:snapToGrid w:val="0"/>
        <w:spacing w:line="360" w:lineRule="auto"/>
      </w:pPr>
    </w:p>
    <w:p w14:paraId="34A705A6" w14:textId="66D67663" w:rsidR="006650F1" w:rsidRDefault="006650F1" w:rsidP="00AD0179">
      <w:pPr>
        <w:snapToGrid w:val="0"/>
        <w:spacing w:line="360" w:lineRule="auto"/>
      </w:pPr>
      <w:r>
        <w:rPr>
          <w:noProof/>
        </w:rPr>
        <w:drawing>
          <wp:inline distT="0" distB="0" distL="0" distR="0" wp14:anchorId="0CE2FA66" wp14:editId="4B0A65BD">
            <wp:extent cx="3422350" cy="3232510"/>
            <wp:effectExtent l="0" t="0" r="698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586" cy="32346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A361BE" w14:textId="77777777" w:rsidR="009964DA" w:rsidRPr="004B3A2D" w:rsidRDefault="00745344" w:rsidP="00AD0179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  <w:r w:rsidRPr="006650F1">
        <w:rPr>
          <w:rFonts w:hint="eastAsia"/>
          <w:b/>
          <w:bCs/>
          <w:color w:val="FF0000"/>
          <w:sz w:val="24"/>
          <w:szCs w:val="28"/>
        </w:rPr>
        <w:t>补充题：</w:t>
      </w:r>
    </w:p>
    <w:p w14:paraId="52343A2D" w14:textId="17AA4846" w:rsidR="00745344" w:rsidRPr="006650F1" w:rsidRDefault="00745344" w:rsidP="00AD0179">
      <w:pPr>
        <w:snapToGrid w:val="0"/>
        <w:spacing w:line="360" w:lineRule="auto"/>
        <w:rPr>
          <w:color w:val="000000" w:themeColor="text1"/>
          <w:sz w:val="24"/>
          <w:szCs w:val="28"/>
        </w:rPr>
      </w:pPr>
      <w:r w:rsidRPr="006650F1">
        <w:rPr>
          <w:rFonts w:hint="eastAsia"/>
          <w:b/>
          <w:bCs/>
          <w:color w:val="000000" w:themeColor="text1"/>
          <w:sz w:val="24"/>
          <w:szCs w:val="28"/>
        </w:rPr>
        <w:t>有如下文法</w:t>
      </w:r>
      <w:r w:rsidRPr="006650F1">
        <w:rPr>
          <w:b/>
          <w:bCs/>
          <w:color w:val="000000" w:themeColor="text1"/>
          <w:sz w:val="24"/>
          <w:szCs w:val="28"/>
        </w:rPr>
        <w:t>G[E]</w:t>
      </w:r>
      <w:r w:rsidRPr="006650F1">
        <w:rPr>
          <w:rFonts w:hint="eastAsia"/>
          <w:b/>
          <w:bCs/>
          <w:color w:val="000000" w:themeColor="text1"/>
          <w:sz w:val="24"/>
          <w:szCs w:val="28"/>
        </w:rPr>
        <w:t>：</w:t>
      </w:r>
    </w:p>
    <w:p w14:paraId="38A8B221" w14:textId="77777777" w:rsidR="006650F1" w:rsidRPr="006650F1" w:rsidRDefault="006650F1" w:rsidP="00AD0179">
      <w:pPr>
        <w:numPr>
          <w:ilvl w:val="0"/>
          <w:numId w:val="6"/>
        </w:num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>E→E + T | T</w:t>
      </w:r>
    </w:p>
    <w:p w14:paraId="3AC67767" w14:textId="77777777" w:rsidR="006650F1" w:rsidRPr="006650F1" w:rsidRDefault="006650F1" w:rsidP="00AD0179">
      <w:pPr>
        <w:numPr>
          <w:ilvl w:val="0"/>
          <w:numId w:val="6"/>
        </w:num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T→E | </w:t>
      </w:r>
      <w:proofErr w:type="gramStart"/>
      <w:r w:rsidRPr="006650F1">
        <w:rPr>
          <w:b/>
          <w:bCs/>
          <w:sz w:val="24"/>
          <w:szCs w:val="28"/>
        </w:rPr>
        <w:t>( E</w:t>
      </w:r>
      <w:proofErr w:type="gramEnd"/>
      <w:r w:rsidRPr="006650F1">
        <w:rPr>
          <w:b/>
          <w:bCs/>
          <w:sz w:val="24"/>
          <w:szCs w:val="28"/>
        </w:rPr>
        <w:t xml:space="preserve"> ) | i</w:t>
      </w:r>
    </w:p>
    <w:p w14:paraId="6ADF74F8" w14:textId="77777777" w:rsidR="00745344" w:rsidRPr="006650F1" w:rsidRDefault="00745344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1. </w:t>
      </w:r>
      <w:proofErr w:type="gramStart"/>
      <w:r w:rsidRPr="006650F1">
        <w:rPr>
          <w:rFonts w:hint="eastAsia"/>
          <w:b/>
          <w:bCs/>
          <w:sz w:val="24"/>
          <w:szCs w:val="28"/>
        </w:rPr>
        <w:t>求每个</w:t>
      </w:r>
      <w:proofErr w:type="gramEnd"/>
      <w:r w:rsidRPr="006650F1">
        <w:rPr>
          <w:rFonts w:hint="eastAsia"/>
          <w:b/>
          <w:bCs/>
          <w:sz w:val="24"/>
          <w:szCs w:val="28"/>
        </w:rPr>
        <w:t>非终结符的</w:t>
      </w:r>
      <w:r w:rsidRPr="006650F1">
        <w:rPr>
          <w:b/>
          <w:bCs/>
          <w:sz w:val="24"/>
          <w:szCs w:val="28"/>
        </w:rPr>
        <w:t>FIRSTVT</w:t>
      </w:r>
      <w:r w:rsidRPr="006650F1">
        <w:rPr>
          <w:rFonts w:hint="eastAsia"/>
          <w:b/>
          <w:bCs/>
          <w:sz w:val="24"/>
          <w:szCs w:val="28"/>
        </w:rPr>
        <w:t>和</w:t>
      </w:r>
      <w:r w:rsidRPr="006650F1">
        <w:rPr>
          <w:b/>
          <w:bCs/>
          <w:sz w:val="24"/>
          <w:szCs w:val="28"/>
        </w:rPr>
        <w:t>LASTVT</w:t>
      </w:r>
      <w:r w:rsidRPr="006650F1">
        <w:rPr>
          <w:rFonts w:hint="eastAsia"/>
          <w:b/>
          <w:bCs/>
          <w:sz w:val="24"/>
          <w:szCs w:val="28"/>
        </w:rPr>
        <w:t>集合。</w:t>
      </w:r>
    </w:p>
    <w:p w14:paraId="19974409" w14:textId="77777777" w:rsidR="00745344" w:rsidRPr="006650F1" w:rsidRDefault="00745344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2. </w:t>
      </w:r>
      <w:r w:rsidRPr="006650F1">
        <w:rPr>
          <w:rFonts w:hint="eastAsia"/>
          <w:b/>
          <w:bCs/>
          <w:sz w:val="24"/>
          <w:szCs w:val="28"/>
        </w:rPr>
        <w:t>构造算符优先关系矩阵。</w:t>
      </w:r>
    </w:p>
    <w:p w14:paraId="5B19BD26" w14:textId="77777777" w:rsidR="00745344" w:rsidRPr="006650F1" w:rsidRDefault="00745344" w:rsidP="00AD0179">
      <w:pPr>
        <w:snapToGrid w:val="0"/>
        <w:spacing w:line="360" w:lineRule="auto"/>
        <w:rPr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3. </w:t>
      </w:r>
      <w:r w:rsidRPr="006650F1">
        <w:rPr>
          <w:rFonts w:hint="eastAsia"/>
          <w:b/>
          <w:bCs/>
          <w:sz w:val="24"/>
          <w:szCs w:val="28"/>
        </w:rPr>
        <w:t>判断该文法是否为算符优先文法。</w:t>
      </w:r>
    </w:p>
    <w:p w14:paraId="792C2283" w14:textId="5A47B06D" w:rsidR="006650F1" w:rsidRPr="00AD0179" w:rsidRDefault="00745344" w:rsidP="00AD0179">
      <w:pPr>
        <w:snapToGrid w:val="0"/>
        <w:spacing w:line="360" w:lineRule="auto"/>
        <w:rPr>
          <w:rFonts w:hint="eastAsia"/>
          <w:b/>
          <w:bCs/>
          <w:sz w:val="24"/>
          <w:szCs w:val="28"/>
        </w:rPr>
      </w:pPr>
      <w:r w:rsidRPr="006650F1">
        <w:rPr>
          <w:b/>
          <w:bCs/>
          <w:sz w:val="24"/>
          <w:szCs w:val="28"/>
        </w:rPr>
        <w:t xml:space="preserve">         （去掉T→E</w:t>
      </w:r>
      <w:r w:rsidRPr="006650F1">
        <w:rPr>
          <w:rFonts w:hint="eastAsia"/>
          <w:b/>
          <w:bCs/>
          <w:sz w:val="24"/>
          <w:szCs w:val="28"/>
        </w:rPr>
        <w:t>这个产生式才是，否则不是！）</w:t>
      </w:r>
    </w:p>
    <w:sectPr w:rsidR="006650F1" w:rsidRPr="00AD01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87B6E" w14:textId="77777777" w:rsidR="001C5AED" w:rsidRDefault="001C5AED" w:rsidP="00A66263">
      <w:r>
        <w:separator/>
      </w:r>
    </w:p>
  </w:endnote>
  <w:endnote w:type="continuationSeparator" w:id="0">
    <w:p w14:paraId="0AEC8C0F" w14:textId="77777777" w:rsidR="001C5AED" w:rsidRDefault="001C5AED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07EDD" w14:textId="77777777" w:rsidR="001C5AED" w:rsidRDefault="001C5AED" w:rsidP="00A66263">
      <w:r>
        <w:separator/>
      </w:r>
    </w:p>
  </w:footnote>
  <w:footnote w:type="continuationSeparator" w:id="0">
    <w:p w14:paraId="02B97FF5" w14:textId="77777777" w:rsidR="001C5AED" w:rsidRDefault="001C5AED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2CB60169"/>
    <w:multiLevelType w:val="hybridMultilevel"/>
    <w:tmpl w:val="6BAE4F00"/>
    <w:lvl w:ilvl="0" w:tplc="0D6E7B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50CF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FC4E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E7F06D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1130D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ADECD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1685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7401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D8AD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4"/>
  </w:num>
  <w:num w:numId="2" w16cid:durableId="1969772107">
    <w:abstractNumId w:val="5"/>
  </w:num>
  <w:num w:numId="3" w16cid:durableId="1772966157">
    <w:abstractNumId w:val="3"/>
  </w:num>
  <w:num w:numId="4" w16cid:durableId="1917594634">
    <w:abstractNumId w:val="0"/>
  </w:num>
  <w:num w:numId="5" w16cid:durableId="1912617856">
    <w:abstractNumId w:val="1"/>
  </w:num>
  <w:num w:numId="6" w16cid:durableId="1412239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NK0FANZYi28tAAAA"/>
  </w:docVars>
  <w:rsids>
    <w:rsidRoot w:val="0038100F"/>
    <w:rsid w:val="00003AA9"/>
    <w:rsid w:val="00090FC1"/>
    <w:rsid w:val="00123F1A"/>
    <w:rsid w:val="001754B3"/>
    <w:rsid w:val="001C210D"/>
    <w:rsid w:val="001C5AED"/>
    <w:rsid w:val="001F13C5"/>
    <w:rsid w:val="00214AEB"/>
    <w:rsid w:val="002156A1"/>
    <w:rsid w:val="002B2BD1"/>
    <w:rsid w:val="002B7833"/>
    <w:rsid w:val="002C11EB"/>
    <w:rsid w:val="002C6C26"/>
    <w:rsid w:val="003344E9"/>
    <w:rsid w:val="0038100F"/>
    <w:rsid w:val="00381BA2"/>
    <w:rsid w:val="003A2824"/>
    <w:rsid w:val="003A41AB"/>
    <w:rsid w:val="003D1645"/>
    <w:rsid w:val="003D2E37"/>
    <w:rsid w:val="00423BEC"/>
    <w:rsid w:val="00452958"/>
    <w:rsid w:val="004B3A2D"/>
    <w:rsid w:val="0051126B"/>
    <w:rsid w:val="005238D2"/>
    <w:rsid w:val="005928B3"/>
    <w:rsid w:val="005C78D4"/>
    <w:rsid w:val="00612524"/>
    <w:rsid w:val="00620D71"/>
    <w:rsid w:val="00625C13"/>
    <w:rsid w:val="00651714"/>
    <w:rsid w:val="006650F1"/>
    <w:rsid w:val="006B2F93"/>
    <w:rsid w:val="006E3822"/>
    <w:rsid w:val="00745344"/>
    <w:rsid w:val="00786E65"/>
    <w:rsid w:val="007E0C5F"/>
    <w:rsid w:val="007F6C7B"/>
    <w:rsid w:val="00870D80"/>
    <w:rsid w:val="00884963"/>
    <w:rsid w:val="008A6975"/>
    <w:rsid w:val="008D0C39"/>
    <w:rsid w:val="009964DA"/>
    <w:rsid w:val="009C51FC"/>
    <w:rsid w:val="00A058AF"/>
    <w:rsid w:val="00A5271C"/>
    <w:rsid w:val="00A61DAB"/>
    <w:rsid w:val="00A66263"/>
    <w:rsid w:val="00A85082"/>
    <w:rsid w:val="00AD0179"/>
    <w:rsid w:val="00B43251"/>
    <w:rsid w:val="00B82C3E"/>
    <w:rsid w:val="00B96067"/>
    <w:rsid w:val="00BC7C2F"/>
    <w:rsid w:val="00BE5F34"/>
    <w:rsid w:val="00C254EB"/>
    <w:rsid w:val="00C56AAA"/>
    <w:rsid w:val="00C831C4"/>
    <w:rsid w:val="00CB1767"/>
    <w:rsid w:val="00D03205"/>
    <w:rsid w:val="00D2258E"/>
    <w:rsid w:val="00D50061"/>
    <w:rsid w:val="00D56BCC"/>
    <w:rsid w:val="00DE31A7"/>
    <w:rsid w:val="00E013C8"/>
    <w:rsid w:val="00E46808"/>
    <w:rsid w:val="00E84730"/>
    <w:rsid w:val="00EC2CE6"/>
    <w:rsid w:val="00F101AC"/>
    <w:rsid w:val="00F2085D"/>
    <w:rsid w:val="00F52812"/>
    <w:rsid w:val="00FA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781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4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64</cp:revision>
  <dcterms:created xsi:type="dcterms:W3CDTF">2022-09-01T04:06:00Z</dcterms:created>
  <dcterms:modified xsi:type="dcterms:W3CDTF">2022-11-15T07:27:00Z</dcterms:modified>
</cp:coreProperties>
</file>